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0B896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clear all</w:t>
      </w:r>
    </w:p>
    <w:p w14:paraId="4C962896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close all</w:t>
      </w:r>
    </w:p>
    <w:p w14:paraId="379FD105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clc</w:t>
      </w:r>
    </w:p>
    <w:p w14:paraId="09226E15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tg=Best_pos</w:t>
      </w:r>
    </w:p>
    <w:p w14:paraId="08E5D720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VarName=xlsread(</w:t>
      </w:r>
      <w:r w:rsidRPr="003C4ED2">
        <w:rPr>
          <w:rFonts w:ascii="Courier New" w:hAnsi="Courier New" w:cs="Courier New"/>
          <w:color w:val="A020F0"/>
          <w:kern w:val="0"/>
          <w:sz w:val="20"/>
          <w:szCs w:val="20"/>
        </w:rPr>
        <w:t>"ekim.xlsx"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)</w:t>
      </w:r>
    </w:p>
    <w:p w14:paraId="747AA2A4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VarName1=VarName(:,1);</w:t>
      </w:r>
    </w:p>
    <w:p w14:paraId="1FBE5A60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VarName2=VarName(:,2);</w:t>
      </w:r>
    </w:p>
    <w:p w14:paraId="649DE4D2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VarName3=VarName(:,3);</w:t>
      </w:r>
    </w:p>
    <w:p w14:paraId="1860453A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VarName4=VarName(:,4);</w:t>
      </w:r>
    </w:p>
    <w:p w14:paraId="404C7BFD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VarName5=VarName(:,5);</w:t>
      </w:r>
    </w:p>
    <w:p w14:paraId="513D8269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VarName6=VarName(:,6);</w:t>
      </w:r>
    </w:p>
    <w:p w14:paraId="3FC0C665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6187D8C5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nVar = 5; </w:t>
      </w:r>
    </w:p>
    <w:p w14:paraId="3393F3BB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ub = [1 1 1 1 50]*2;</w:t>
      </w:r>
    </w:p>
    <w:p w14:paraId="4DFA1191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lb = [-1 -1 -1 -1 -50]*2;</w:t>
      </w:r>
    </w:p>
    <w:p w14:paraId="0D80D034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fobj = @energyPred; </w:t>
      </w:r>
    </w:p>
    <w:p w14:paraId="21C01D47" w14:textId="77777777" w:rsidR="00E117B5" w:rsidRPr="003C4ED2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43C7665D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% GRO parameter initialization</w:t>
      </w:r>
    </w:p>
    <w:p w14:paraId="53AEE0EA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sigma_initial = 2; </w:t>
      </w:r>
    </w:p>
    <w:p w14:paraId="76F756C2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sigma_final = 1 / Max_iter ;</w:t>
      </w:r>
    </w:p>
    <w:p w14:paraId="09C843F2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62E34AF1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Initialize best position X* (global best)</w:t>
      </w:r>
    </w:p>
    <w:p w14:paraId="44BEE9F3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best_pos=zeros(1, dim);</w:t>
      </w:r>
    </w:p>
    <w:p w14:paraId="6B21E66B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best_score=inf;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change this to -inf for maximization problems</w:t>
      </w:r>
    </w:p>
    <w:p w14:paraId="0E917A3B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 </w:t>
      </w:r>
    </w:p>
    <w:p w14:paraId="7E0AD783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Initialize the gold prospectors’ population Xi, i = 1, 2, . . . , N</w:t>
      </w:r>
    </w:p>
    <w:p w14:paraId="00FAB1A2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Positions=initialization(N, dim, lb, ub);</w:t>
      </w:r>
    </w:p>
    <w:p w14:paraId="2C7D3CD7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Fit = inf(1,N);</w:t>
      </w:r>
    </w:p>
    <w:p w14:paraId="5B93C54B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4F04B4A3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Initialize the gold prospectors’ new positions Xnewi = Xi , i = 1, 2, . . . , N</w:t>
      </w:r>
    </w:p>
    <w:p w14:paraId="0292A00B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X_NEW = Positions;</w:t>
      </w:r>
    </w:p>
    <w:p w14:paraId="4E127CC5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Fit_NEW = Fit;</w:t>
      </w:r>
    </w:p>
    <w:p w14:paraId="364962F1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38658C12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Convergence_curve=zeros(1, Max_iter);</w:t>
      </w:r>
    </w:p>
    <w:p w14:paraId="2ABB642F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Convergence_curve(1) = min(Fit);</w:t>
      </w:r>
    </w:p>
    <w:p w14:paraId="71FF2A26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>iter = 1;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Loop counter</w:t>
      </w:r>
    </w:p>
    <w:p w14:paraId="6500F428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 </w:t>
      </w:r>
    </w:p>
    <w:p w14:paraId="70A38236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% Main loop</w:t>
      </w:r>
    </w:p>
    <w:p w14:paraId="4BC75019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while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iter &lt;= Max_iter</w:t>
      </w:r>
    </w:p>
    <w:p w14:paraId="385899F0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3A165146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i= 1:N   </w:t>
      </w:r>
    </w:p>
    <w:p w14:paraId="0538B00B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Calculate fitness of current search agent at new position XNewi</w:t>
      </w:r>
    </w:p>
    <w:p w14:paraId="6AC63FA7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Fit_NEW(i) =  fobj(X_NEW(i,:));</w:t>
      </w:r>
    </w:p>
    <w:p w14:paraId="5284E992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50016246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Update position of current search agent Xi according to Equation (13)</w:t>
      </w:r>
    </w:p>
    <w:p w14:paraId="60240845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if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Fit_NEW(i) &lt; Fit(i)</w:t>
      </w:r>
    </w:p>
    <w:p w14:paraId="615E2E09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Fit(i) = Fit_NEW(i);</w:t>
      </w:r>
    </w:p>
    <w:p w14:paraId="7518E97B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Positions(i,:) = X_NEW(i,:);</w:t>
      </w:r>
    </w:p>
    <w:p w14:paraId="57C20832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49C15163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</w:t>
      </w:r>
    </w:p>
    <w:p w14:paraId="185C1A09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Update best search agent X*</w:t>
      </w:r>
    </w:p>
    <w:p w14:paraId="205F814C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if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Fit(i) &lt; best_score</w:t>
      </w:r>
    </w:p>
    <w:p w14:paraId="0AEFF2AA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new gold mine is found</w:t>
      </w:r>
    </w:p>
    <w:p w14:paraId="323D241F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best_score = Fit(i); </w:t>
      </w:r>
    </w:p>
    <w:p w14:paraId="6E9F9439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best_pos   = Positions(i,:);</w:t>
      </w:r>
    </w:p>
    <w:p w14:paraId="7B063C2D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lastRenderedPageBreak/>
        <w:t xml:space="preserve">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393F72B9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</w:t>
      </w:r>
    </w:p>
    <w:p w14:paraId="5220FE18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56C0C538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</w:p>
    <w:p w14:paraId="3C5AE1C4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Update l1, l2 by Equation (7)   </w:t>
      </w:r>
    </w:p>
    <w:p w14:paraId="0593EFAD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l2 =  ((Max_iter - iter)/(Max_iter-1) )^2 * (sigma_initial - sigma_final) + sigma_final;</w:t>
      </w:r>
    </w:p>
    <w:p w14:paraId="175E80AA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l1 =  ((Max_iter - iter)/(Max_iter-1) )^1 * (sigma_initial - sigma_final) + sigma_final;</w:t>
      </w:r>
    </w:p>
    <w:p w14:paraId="1F7AB1CE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</w:t>
      </w:r>
    </w:p>
    <w:p w14:paraId="41040095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</w:t>
      </w:r>
    </w:p>
    <w:p w14:paraId="51971850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calculate the next position of current search agent XNewi with one of</w:t>
      </w:r>
    </w:p>
    <w:p w14:paraId="2C8C9A24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... the migration, mining or collaboration methods</w:t>
      </w:r>
    </w:p>
    <w:p w14:paraId="29023231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i = 1:size(Positions,1)</w:t>
      </w:r>
    </w:p>
    <w:p w14:paraId="544C56D8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0FAC7C88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coworkers = randperm(N-1,2);</w:t>
      </w:r>
    </w:p>
    <w:p w14:paraId="67321BA3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diggers = 1:N;</w:t>
      </w:r>
    </w:p>
    <w:p w14:paraId="085B18D4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diggers(i) = [];</w:t>
      </w:r>
    </w:p>
    <w:p w14:paraId="29D443F9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coworkers = diggers(coworkers);</w:t>
      </w:r>
    </w:p>
    <w:p w14:paraId="4F4081D2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78C1315F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digger1 = coworkers(1);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random prospector g1</w:t>
      </w:r>
    </w:p>
    <w:p w14:paraId="269012C8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digger2 = coworkers(2);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random prospector g2</w:t>
      </w:r>
    </w:p>
    <w:p w14:paraId="002D5382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65E95553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m = rand;</w:t>
      </w:r>
    </w:p>
    <w:p w14:paraId="437B4CB6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collaboration</w:t>
      </w:r>
    </w:p>
    <w:p w14:paraId="6C3AB822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if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m &lt;  1/3</w:t>
      </w:r>
    </w:p>
    <w:p w14:paraId="23B6DE46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d  = 1:dim</w:t>
      </w:r>
    </w:p>
    <w:p w14:paraId="3979E8E4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r1 = rand;                                 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r1 is a random number in [0,1]</w:t>
      </w:r>
    </w:p>
    <w:p w14:paraId="14E834EB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D3 = Positions(digger2,d) -  Positions(digger1,d);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Equation (11)</w:t>
      </w:r>
    </w:p>
    <w:p w14:paraId="2B42D6CA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X_NEW(i,d) = Positions(i,d) +  r1 * D3;    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 Equation (12) </w:t>
      </w:r>
    </w:p>
    <w:p w14:paraId="3E36DECC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5A0E02A9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mining method</w:t>
      </w:r>
    </w:p>
    <w:p w14:paraId="66890354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lseif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m &lt; 2/3</w:t>
      </w:r>
    </w:p>
    <w:p w14:paraId="3151A9F9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d = 1:dim</w:t>
      </w:r>
    </w:p>
    <w:p w14:paraId="24F283FC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r1 = rand;                                  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r1 is a random number in [0,1]</w:t>
      </w:r>
    </w:p>
    <w:p w14:paraId="06BE1BD0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A2 = 2*l2*r1 - l2 ;                         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 Equation (10)               </w:t>
      </w:r>
    </w:p>
    <w:p w14:paraId="463DB60E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D2 = Positions(i,d) - Positions(digger1,d) ;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Equation (8)</w:t>
      </w:r>
    </w:p>
    <w:p w14:paraId="487E1977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X_NEW(i,d) = Positions(digger1,d) + A2*D2;  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 Equation (9)                              </w:t>
      </w:r>
    </w:p>
    <w:p w14:paraId="28A3D707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307CF77E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migartion method    </w:t>
      </w:r>
    </w:p>
    <w:p w14:paraId="452F6F58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lse</w:t>
      </w:r>
    </w:p>
    <w:p w14:paraId="47CF6340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d = 1:dim</w:t>
      </w:r>
    </w:p>
    <w:p w14:paraId="7A1F77BF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r1 = rand;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r1 is a random number in [0,1]</w:t>
      </w:r>
    </w:p>
    <w:p w14:paraId="2441D100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r2 = rand;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r2 is a random number in [0,1]</w:t>
      </w:r>
    </w:p>
    <w:p w14:paraId="0BFBB529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C1 = 2 * r2;                                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Equation (6)</w:t>
      </w:r>
    </w:p>
    <w:p w14:paraId="5261964C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A1 = 1 + l1 * (r1 - 1/2);                   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Equation (5)</w:t>
      </w:r>
    </w:p>
    <w:p w14:paraId="04CFC87D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D1 = C1 * best_pos(d) - Positions(i,d) ;    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 Equation (3)</w:t>
      </w:r>
    </w:p>
    <w:p w14:paraId="324B25F3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lastRenderedPageBreak/>
        <w:t xml:space="preserve">                X_NEW(i,d) = Positions(i,d) + A1 * D1;      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 Equation (4)                      </w:t>
      </w:r>
    </w:p>
    <w:p w14:paraId="07FB9A25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5A554020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1389FECB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</w:t>
      </w:r>
    </w:p>
    <w:p w14:paraId="30006C31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3C4ED2">
        <w:rPr>
          <w:rFonts w:ascii="Courier New" w:hAnsi="Courier New" w:cs="Courier New"/>
          <w:color w:val="3C763D"/>
          <w:kern w:val="0"/>
          <w:sz w:val="20"/>
          <w:szCs w:val="20"/>
        </w:rPr>
        <w:t>%Domain control</w:t>
      </w:r>
    </w:p>
    <w:p w14:paraId="1B43615B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X_NEW(i,:) = boundConstraint(X_NEW(i,:),Positions(i,:), lb , ub);</w:t>
      </w:r>
    </w:p>
    <w:p w14:paraId="02FA9377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</w:t>
      </w:r>
    </w:p>
    <w:p w14:paraId="61F7E092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7D6F1E8C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</w:p>
    <w:p w14:paraId="2AF3EC14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Convergence_curve(iter) = best_score;  </w:t>
      </w:r>
    </w:p>
    <w:p w14:paraId="6AB4819F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iter = iter+1;</w:t>
      </w:r>
    </w:p>
    <w:p w14:paraId="29DDA01B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</w:t>
      </w:r>
    </w:p>
    <w:p w14:paraId="36540280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4FF0C868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</w:t>
      </w:r>
    </w:p>
    <w:p w14:paraId="63452ACD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</w:t>
      </w:r>
    </w:p>
    <w:p w14:paraId="6F87DF53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3C4ED2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4A8F5FB9" w14:textId="77777777" w:rsidR="00832821" w:rsidRPr="003C4ED2" w:rsidRDefault="00832821" w:rsidP="0083282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1A553B02" w14:textId="7ACA73BF" w:rsidR="00023739" w:rsidRPr="003C4ED2" w:rsidRDefault="00023739" w:rsidP="00832821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</w:p>
    <w:sectPr w:rsidR="00023739" w:rsidRPr="003C4ED2" w:rsidSect="00745FD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NzGwNDA3NDczMDNQ0lEKTi0uzszPAykwrAUA6GrsaiwAAAA="/>
  </w:docVars>
  <w:rsids>
    <w:rsidRoot w:val="00C47E96"/>
    <w:rsid w:val="00023739"/>
    <w:rsid w:val="003C4ED2"/>
    <w:rsid w:val="00464800"/>
    <w:rsid w:val="006A2DB2"/>
    <w:rsid w:val="00745FD9"/>
    <w:rsid w:val="00832821"/>
    <w:rsid w:val="00C47E96"/>
    <w:rsid w:val="00D118B1"/>
    <w:rsid w:val="00E11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FD4C1F-74C2-4365-AB5B-FA751E7DC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7E9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7E9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7E9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7E9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7E9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7E9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7E9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7E9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7E9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7E9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7E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7E9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7E9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7E9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7E9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7E9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7E9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7E9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47E9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7E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7E9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47E9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47E9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47E9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47E9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47E9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7E9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7E9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47E96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5</Words>
  <Characters>3170</Characters>
  <Application>Microsoft Office Word</Application>
  <DocSecurity>0</DocSecurity>
  <Lines>26</Lines>
  <Paragraphs>7</Paragraphs>
  <ScaleCrop>false</ScaleCrop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merali karaman</dc:creator>
  <cp:keywords/>
  <dc:description/>
  <cp:lastModifiedBy>Saglam, Mustafa</cp:lastModifiedBy>
  <cp:revision>3</cp:revision>
  <dcterms:created xsi:type="dcterms:W3CDTF">2024-03-18T21:35:00Z</dcterms:created>
  <dcterms:modified xsi:type="dcterms:W3CDTF">2024-03-18T22:22:00Z</dcterms:modified>
</cp:coreProperties>
</file>